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b9bfcfb030b90df8c28e5463954c8d2b3db65e5"/>
    <w:p>
      <w:pPr>
        <w:pStyle w:val="Heading1"/>
      </w:pPr>
      <w:r>
        <w:t xml:space="preserve">Cover Letter for Professor Position in Japan Tokyo</w:t>
      </w:r>
    </w:p>
    <w:p>
      <w:pPr>
        <w:pStyle w:val="FirstParagraph"/>
      </w:pPr>
      <w:r>
        <w:t xml:space="preserve">Dear [Hiring Committee/Professor Name],</w:t>
      </w:r>
    </w:p>
    <w:p>
      <w:pPr>
        <w:pStyle w:val="BodyText"/>
      </w:pPr>
      <w:r>
        <w:t xml:space="preserve">I am writing to express my sincere interest in the Professor position at [University Name] in Japan, specifically within the vibrant academic community of Tokyo. As an accomplished scholar with a passion for advancing knowledge and fostering innovation, I am eager to contribute my expertise in [Your Field of Study] to this prestigious institution. This opportunity represents a unique chance to merge my academic aspirations with the dynamic environment of Japan Tokyo, where education and research are deeply intertwined with cultural and societal progress.</w:t>
      </w:r>
    </w:p>
    <w:bookmarkStart w:id="20" w:name="Xad9b711802ec81f499dee515b84c59f15982315"/>
    <w:p>
      <w:pPr>
        <w:pStyle w:val="Heading2"/>
      </w:pPr>
      <w:r>
        <w:t xml:space="preserve">Academic Excellence and Research Contributions</w:t>
      </w:r>
    </w:p>
    <w:p>
      <w:pPr>
        <w:pStyle w:val="FirstParagraph"/>
      </w:pPr>
      <w:r>
        <w:t xml:space="preserve">Throughout my career as a Professor, I have dedicated myself to pushing the boundaries of [Your Field of Study], focusing on [specific areas of research]. My work has been published in esteemed journals such as [Journal Names], and I have led groundbreaking projects that address pressing global challenges, including [mention specific issues, e.g., "sustainable development," "technological innovation," or "cultural preservation"]. These contributions have not only earned recognition within the academic community but also established me as a thought leader in my discipline.</w:t>
      </w:r>
    </w:p>
    <w:p>
      <w:pPr>
        <w:pStyle w:val="BodyText"/>
      </w:pPr>
      <w:r>
        <w:t xml:space="preserve">My research philosophy is rooted in interdisciplinary collaboration and practical application. In Japan Tokyo, where academia often emphasizes the synergy between theory and real-world impact, I believe my approach will resonate strongly. For instance, my recent project on [specific research topic] has already inspired partnerships with industry leaders and governmental bodies in Japan, highlighting the potential for impactful work in this region. I am particularly drawn to [University Name]’s commitment to [mention specific university initiatives or values], which aligns seamlessly with my vision for academic excellence.</w:t>
      </w:r>
    </w:p>
    <w:bookmarkEnd w:id="20"/>
    <w:bookmarkStart w:id="21" w:name="teaching-philosophy-and-mentorship"/>
    <w:p>
      <w:pPr>
        <w:pStyle w:val="Heading2"/>
      </w:pPr>
      <w:r>
        <w:t xml:space="preserve">Teaching Philosophy and Mentorship</w:t>
      </w:r>
    </w:p>
    <w:p>
      <w:pPr>
        <w:pStyle w:val="FirstParagraph"/>
      </w:pPr>
      <w:r>
        <w:t xml:space="preserve">A core aspect of my identity as a Professor is my dedication to nurturing the next generation of scholars. In Tokyo, where education is regarded as a cornerstone of societal advancement, I aim to cultivate an inclusive and intellectually stimulating environment for students. My teaching philosophy emphasizes critical thinking, ethical responsibility, and global awareness—values that are integral to the Japanese academic ethos.</w:t>
      </w:r>
    </w:p>
    <w:p>
      <w:pPr>
        <w:pStyle w:val="BodyText"/>
      </w:pPr>
      <w:r>
        <w:t xml:space="preserve">At [Previous University or Institution], I designed and led courses such as [Course Names], which combined theoretical frameworks with hands-on learning experiences. My students have consistently praised my ability to engage them through interactive discussions, innovative pedagogical tools, and personalized mentorship. I believe that in Japan Tokyo, where academic rigor is paired with a deep respect for tradition, my approach will not only meet but exceed expectations.</w:t>
      </w:r>
    </w:p>
    <w:bookmarkEnd w:id="21"/>
    <w:bookmarkStart w:id="22" w:name="Xadd7486f84f43510665441dff9389a5a75817e8"/>
    <w:p>
      <w:pPr>
        <w:pStyle w:val="Heading2"/>
      </w:pPr>
      <w:r>
        <w:t xml:space="preserve">Cultural Adaptability and Commitment to Japan Tokyo</w:t>
      </w:r>
    </w:p>
    <w:p>
      <w:pPr>
        <w:pStyle w:val="FirstParagraph"/>
      </w:pPr>
      <w:r>
        <w:t xml:space="preserve">Understanding the importance of cultural sensitivity in an international setting, I have actively sought opportunities to engage with Japanese academic traditions. My participation in [specific event, e.g., "the International Conference on [Topic] in Tokyo" or "a collaborative research initiative with Japanese scholars"] has deepened my appreciation for the region’s unique educational landscape. I am also fluent in [language, if applicable], and I am committed to adapting my communication and teaching methods to align with the values of Japan Tokyo.</w:t>
      </w:r>
    </w:p>
    <w:p>
      <w:pPr>
        <w:pStyle w:val="BodyText"/>
      </w:pPr>
      <w:r>
        <w:t xml:space="preserve">Japan’s emphasis on community, respect, and innovation resonates deeply with my personal and professional values. I have long admired the way Japanese universities balance cutting-edge research with a strong sense of social responsibility. By joining [University Name], I hope to contribute to this legacy while learning from the wisdom of local faculty and students. My goal is to build bridges between global academic networks and the rich cultural heritage of Japan Tokyo, fostering a spirit of mutual growth.</w:t>
      </w:r>
    </w:p>
    <w:bookmarkEnd w:id="22"/>
    <w:bookmarkStart w:id="23" w:name="collaboration-and-leadership"/>
    <w:p>
      <w:pPr>
        <w:pStyle w:val="Heading2"/>
      </w:pPr>
      <w:r>
        <w:t xml:space="preserve">Collaboration and Leadership</w:t>
      </w:r>
    </w:p>
    <w:p>
      <w:pPr>
        <w:pStyle w:val="FirstParagraph"/>
      </w:pPr>
      <w:r>
        <w:t xml:space="preserve">As a Professor, I have consistently championed collaborative initiatives that transcend institutional boundaries. In Tokyo, where interdisciplinary research is highly valued, I am eager to establish partnerships with faculty members across departments and with external organizations. My experience in leading multi-national research teams has equipped me to navigate diverse perspectives and drive impactful outcomes.</w:t>
      </w:r>
    </w:p>
    <w:p>
      <w:pPr>
        <w:pStyle w:val="BodyText"/>
      </w:pPr>
      <w:r>
        <w:t xml:space="preserve">For example, my work on [specific project] involved collaborations with institutions in [Countries/Regions], resulting in [specific achievements, e.g., "a peer-reviewed publication," "a patented technology," or "policy recommendations"]. I am confident that similar efforts at [University Name] will amplify the institution’s global influence while addressing local needs. Additionally, I am keen to contribute to faculty development programs and academic governance, ensuring that Japan Tokyo remains a hub for innovation and excellence.</w:t>
      </w:r>
    </w:p>
    <w:bookmarkEnd w:id="23"/>
    <w:bookmarkStart w:id="24" w:name="conclusion"/>
    <w:p>
      <w:pPr>
        <w:pStyle w:val="Heading2"/>
      </w:pPr>
      <w:r>
        <w:t xml:space="preserve">Conclusion</w:t>
      </w:r>
    </w:p>
    <w:p>
      <w:pPr>
        <w:pStyle w:val="FirstParagraph"/>
      </w:pPr>
      <w:r>
        <w:t xml:space="preserve">In conclusion, I am deeply motivated to join [University Name] as a Professor in Japan Tokyo. My academic achievements, teaching philosophy, cultural adaptability, and commitment to collaboration make me a strong candidate for this role. I am particularly inspired by the university’s mission to [mention specific mission or goal of the institution], and I am eager to contribute my expertise to furthering this vision.</w:t>
      </w:r>
    </w:p>
    <w:p>
      <w:pPr>
        <w:pStyle w:val="BodyText"/>
      </w:pPr>
      <w:r>
        <w:t xml:space="preserve">Thank you for considering my application. I would welcome the opportunity to discuss how my background and aspirations align with the needs of [University Name] and the broader academic community in Japan Tokyo. Please feel free to contact me at [your email address] or [your phone number] at your convenience.</w:t>
      </w:r>
    </w:p>
    <w:p>
      <w:pPr>
        <w:pStyle w:val="BodyText"/>
      </w:pPr>
      <w:r>
        <w:t xml:space="preserve">Sincerely,</w:t>
      </w:r>
      <w:r>
        <w:br/>
      </w:r>
      <w:r>
        <w:t xml:space="preserve">[Your Full Name]</w:t>
      </w:r>
      <w:r>
        <w:br/>
      </w:r>
      <w:r>
        <w:t xml:space="preserve">[Your Title/Position, if applicabl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Japan Tokyo</dc:title>
  <dc:creator/>
  <dc:language>en</dc:language>
  <cp:keywords/>
  <dcterms:created xsi:type="dcterms:W3CDTF">2026-07-24T00:20:21Z</dcterms:created>
  <dcterms:modified xsi:type="dcterms:W3CDTF">2026-07-24T00:20:21Z</dcterms:modified>
</cp:coreProperties>
</file>

<file path=docProps/custom.xml><?xml version="1.0" encoding="utf-8"?>
<Properties xmlns="http://schemas.openxmlformats.org/officeDocument/2006/custom-properties" xmlns:vt="http://schemas.openxmlformats.org/officeDocument/2006/docPropsVTypes"/>
</file>